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W w:w="9464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9"/>
        <w:gridCol w:w="7655"/>
      </w:tblGrid>
      <w:tr w:rsidR="0068016E" w:rsidTr="0068016E">
        <w:tc>
          <w:tcPr>
            <w:tcW w:w="1809" w:type="dxa"/>
          </w:tcPr>
          <w:p w:rsidR="0068016E" w:rsidRDefault="00574F29" w:rsidP="0068016E">
            <w: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7.7pt;height:79.6pt">
                  <v:imagedata r:id="rId9" o:title="logo"/>
                </v:shape>
              </w:pict>
            </w:r>
          </w:p>
        </w:tc>
        <w:tc>
          <w:tcPr>
            <w:tcW w:w="7655" w:type="dxa"/>
          </w:tcPr>
          <w:p w:rsidR="003D2E53" w:rsidRDefault="003D2E53" w:rsidP="00347C4F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:rsidR="003D2E53" w:rsidRDefault="003D2E53" w:rsidP="00347C4F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:rsidR="0068016E" w:rsidRDefault="00347C4F" w:rsidP="00905218">
            <w:pPr>
              <w:jc w:val="center"/>
            </w:pPr>
            <w:r>
              <w:rPr>
                <w:rFonts w:ascii="Times New Roman" w:hAnsi="Times New Roman" w:cs="Times New Roman"/>
                <w:b/>
                <w:szCs w:val="20"/>
              </w:rPr>
              <w:t>EMÜ 400</w:t>
            </w:r>
            <w:r w:rsidR="0068016E" w:rsidRPr="0068016E">
              <w:rPr>
                <w:rFonts w:ascii="Times New Roman" w:hAnsi="Times New Roman" w:cs="Times New Roman"/>
                <w:b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Cs w:val="20"/>
              </w:rPr>
              <w:t xml:space="preserve">İş Başı Eğitimi </w:t>
            </w:r>
            <w:r w:rsidR="00905218">
              <w:rPr>
                <w:rFonts w:ascii="Times New Roman" w:hAnsi="Times New Roman" w:cs="Times New Roman"/>
                <w:b/>
                <w:szCs w:val="20"/>
              </w:rPr>
              <w:t>Haftalık Rapor</w:t>
            </w:r>
            <w:r w:rsidR="00771012">
              <w:rPr>
                <w:rFonts w:ascii="Times New Roman" w:hAnsi="Times New Roman" w:cs="Times New Roman"/>
                <w:b/>
                <w:szCs w:val="20"/>
              </w:rPr>
              <w:t xml:space="preserve"> Formu </w:t>
            </w:r>
          </w:p>
        </w:tc>
      </w:tr>
    </w:tbl>
    <w:p w:rsidR="008F4740" w:rsidRDefault="00905218" w:rsidP="008F4740">
      <w:pPr>
        <w:spacing w:after="0"/>
        <w:jc w:val="righ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Tarih </w:t>
      </w:r>
    </w:p>
    <w:p w:rsidR="00347C4F" w:rsidRDefault="003475DC" w:rsidP="008F4740">
      <w:pPr>
        <w:spacing w:after="0"/>
        <w:jc w:val="righ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…/</w:t>
      </w:r>
      <w:proofErr w:type="gramStart"/>
      <w:r>
        <w:rPr>
          <w:rFonts w:ascii="Times New Roman" w:hAnsi="Times New Roman" w:cs="Times New Roman"/>
          <w:b/>
        </w:rPr>
        <w:t>….</w:t>
      </w:r>
      <w:proofErr w:type="gramEnd"/>
      <w:r>
        <w:rPr>
          <w:rFonts w:ascii="Times New Roman" w:hAnsi="Times New Roman" w:cs="Times New Roman"/>
          <w:b/>
        </w:rPr>
        <w:t>/20…</w:t>
      </w:r>
    </w:p>
    <w:p w:rsidR="003475DC" w:rsidRDefault="003475DC" w:rsidP="003475DC">
      <w:pPr>
        <w:pStyle w:val="ResimYazs"/>
        <w:keepNext/>
      </w:pPr>
    </w:p>
    <w:tbl>
      <w:tblPr>
        <w:tblStyle w:val="TabloKlavuzu"/>
        <w:tblW w:w="0" w:type="auto"/>
        <w:tblInd w:w="38" w:type="dxa"/>
        <w:tblLook w:val="04A0" w:firstRow="1" w:lastRow="0" w:firstColumn="1" w:lastColumn="0" w:noHBand="0" w:noVBand="1"/>
      </w:tblPr>
      <w:tblGrid>
        <w:gridCol w:w="9212"/>
      </w:tblGrid>
      <w:tr w:rsidR="003475DC" w:rsidTr="003475DC">
        <w:tc>
          <w:tcPr>
            <w:tcW w:w="9212" w:type="dxa"/>
          </w:tcPr>
          <w:p w:rsidR="003475DC" w:rsidRPr="003475DC" w:rsidRDefault="003475DC" w:rsidP="003475DC">
            <w:pPr>
              <w:pStyle w:val="ListeParagraf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</w:rPr>
            </w:pPr>
            <w:r w:rsidRPr="00905218">
              <w:rPr>
                <w:rFonts w:ascii="Times New Roman" w:hAnsi="Times New Roman" w:cs="Times New Roman"/>
                <w:b/>
              </w:rPr>
              <w:t>Geçen Hafta Yapılan Çalışmalar</w:t>
            </w:r>
          </w:p>
        </w:tc>
      </w:tr>
      <w:tr w:rsidR="003475DC" w:rsidTr="003475DC">
        <w:tc>
          <w:tcPr>
            <w:tcW w:w="9212" w:type="dxa"/>
          </w:tcPr>
          <w:p w:rsidR="003475DC" w:rsidRDefault="003475DC" w:rsidP="008F4740">
            <w:pPr>
              <w:jc w:val="right"/>
              <w:rPr>
                <w:rFonts w:ascii="Times New Roman" w:hAnsi="Times New Roman" w:cs="Times New Roman"/>
                <w:b/>
              </w:rPr>
            </w:pPr>
          </w:p>
          <w:p w:rsidR="003475DC" w:rsidRDefault="003475DC" w:rsidP="003475DC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3475DC" w:rsidRDefault="003475DC" w:rsidP="003475DC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3475DC" w:rsidRDefault="003475DC" w:rsidP="003475DC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3475DC" w:rsidRDefault="003475DC" w:rsidP="003475DC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3475DC" w:rsidRDefault="003475DC" w:rsidP="003475DC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3475DC" w:rsidRDefault="003475DC" w:rsidP="003475DC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3475DC" w:rsidRDefault="003475DC" w:rsidP="003475DC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3475DC" w:rsidRDefault="003475DC" w:rsidP="003475DC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3475DC" w:rsidTr="003475DC">
        <w:tc>
          <w:tcPr>
            <w:tcW w:w="9212" w:type="dxa"/>
          </w:tcPr>
          <w:p w:rsidR="003475DC" w:rsidRDefault="003475DC" w:rsidP="003475DC">
            <w:pPr>
              <w:pStyle w:val="ListeParagraf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</w:rPr>
            </w:pPr>
            <w:r w:rsidRPr="00905218">
              <w:rPr>
                <w:rFonts w:ascii="Times New Roman" w:hAnsi="Times New Roman" w:cs="Times New Roman"/>
                <w:b/>
              </w:rPr>
              <w:t>Mevcut Haftada Yapılan Çalışmalar</w:t>
            </w:r>
          </w:p>
        </w:tc>
      </w:tr>
      <w:tr w:rsidR="003475DC" w:rsidTr="003475DC">
        <w:tc>
          <w:tcPr>
            <w:tcW w:w="9212" w:type="dxa"/>
          </w:tcPr>
          <w:p w:rsidR="003475DC" w:rsidRDefault="003475DC" w:rsidP="003475DC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3475DC" w:rsidRDefault="003475DC" w:rsidP="003475DC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3475DC" w:rsidRDefault="003475DC" w:rsidP="003475DC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3475DC" w:rsidRDefault="003475DC" w:rsidP="003475DC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3475DC" w:rsidRDefault="003475DC" w:rsidP="003475DC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3475DC" w:rsidRDefault="003475DC" w:rsidP="003475DC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3475DC" w:rsidRDefault="003475DC" w:rsidP="003475DC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3475DC" w:rsidTr="003475DC">
        <w:tc>
          <w:tcPr>
            <w:tcW w:w="9212" w:type="dxa"/>
          </w:tcPr>
          <w:p w:rsidR="003475DC" w:rsidRPr="00905218" w:rsidRDefault="003475DC" w:rsidP="003475DC">
            <w:pPr>
              <w:pStyle w:val="ListeParagraf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Gelecek Hafta Yapılması Planlanan Çalışmalar</w:t>
            </w:r>
          </w:p>
          <w:p w:rsidR="003475DC" w:rsidRDefault="003475DC" w:rsidP="008F4740">
            <w:pPr>
              <w:jc w:val="right"/>
              <w:rPr>
                <w:rFonts w:ascii="Times New Roman" w:hAnsi="Times New Roman" w:cs="Times New Roman"/>
                <w:b/>
              </w:rPr>
            </w:pPr>
          </w:p>
        </w:tc>
      </w:tr>
      <w:tr w:rsidR="003475DC" w:rsidTr="003475DC">
        <w:tc>
          <w:tcPr>
            <w:tcW w:w="9212" w:type="dxa"/>
          </w:tcPr>
          <w:p w:rsidR="003475DC" w:rsidRDefault="003475DC" w:rsidP="003475DC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3475DC" w:rsidRDefault="003475DC" w:rsidP="003475DC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3475DC" w:rsidRDefault="003475DC" w:rsidP="003475DC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3475DC" w:rsidRDefault="003475DC" w:rsidP="003475DC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3475DC" w:rsidRDefault="003475DC" w:rsidP="003475DC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3475DC" w:rsidRDefault="003475DC" w:rsidP="003475DC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3475DC" w:rsidRDefault="003475DC" w:rsidP="003475DC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3475DC" w:rsidRDefault="003475DC" w:rsidP="003475DC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3475DC" w:rsidRDefault="003475DC" w:rsidP="008F4740">
            <w:pPr>
              <w:jc w:val="right"/>
              <w:rPr>
                <w:rFonts w:ascii="Times New Roman" w:hAnsi="Times New Roman" w:cs="Times New Roman"/>
                <w:b/>
              </w:rPr>
            </w:pPr>
          </w:p>
          <w:p w:rsidR="003475DC" w:rsidRDefault="003475DC" w:rsidP="008F4740">
            <w:pPr>
              <w:jc w:val="right"/>
              <w:rPr>
                <w:rFonts w:ascii="Times New Roman" w:hAnsi="Times New Roman" w:cs="Times New Roman"/>
                <w:b/>
              </w:rPr>
            </w:pPr>
          </w:p>
        </w:tc>
      </w:tr>
      <w:tr w:rsidR="003475DC" w:rsidTr="003475DC">
        <w:tc>
          <w:tcPr>
            <w:tcW w:w="9212" w:type="dxa"/>
          </w:tcPr>
          <w:p w:rsidR="003475DC" w:rsidRDefault="003475DC" w:rsidP="003475D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Öğrenci Adı-Soyadı                                                          İmza</w:t>
            </w:r>
          </w:p>
          <w:p w:rsidR="003475DC" w:rsidRDefault="003475DC" w:rsidP="003475DC">
            <w:pPr>
              <w:rPr>
                <w:rFonts w:ascii="Times New Roman" w:hAnsi="Times New Roman" w:cs="Times New Roman"/>
                <w:b/>
              </w:rPr>
            </w:pPr>
          </w:p>
          <w:p w:rsidR="003475DC" w:rsidRDefault="003475DC" w:rsidP="003475DC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3475DC" w:rsidTr="003475DC">
        <w:tc>
          <w:tcPr>
            <w:tcW w:w="9212" w:type="dxa"/>
          </w:tcPr>
          <w:p w:rsidR="003475DC" w:rsidRDefault="003475DC" w:rsidP="003475D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Kurum Danışmanı Adı-Soyadı                                        İmza</w:t>
            </w:r>
          </w:p>
          <w:p w:rsidR="003475DC" w:rsidRDefault="003475DC" w:rsidP="003475DC">
            <w:pPr>
              <w:rPr>
                <w:rFonts w:ascii="Times New Roman" w:hAnsi="Times New Roman" w:cs="Times New Roman"/>
                <w:b/>
              </w:rPr>
            </w:pPr>
          </w:p>
          <w:p w:rsidR="003475DC" w:rsidRDefault="003475DC" w:rsidP="003475DC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3475DC" w:rsidTr="003475DC">
        <w:tc>
          <w:tcPr>
            <w:tcW w:w="9212" w:type="dxa"/>
          </w:tcPr>
          <w:p w:rsidR="003475DC" w:rsidRDefault="003475DC" w:rsidP="003475D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anışman Öğretim Üyesi Adı-Soyadı                             İmza</w:t>
            </w:r>
          </w:p>
          <w:p w:rsidR="003475DC" w:rsidRDefault="003475DC" w:rsidP="003475DC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3475DC" w:rsidRDefault="003475DC" w:rsidP="003475DC">
            <w:pPr>
              <w:jc w:val="both"/>
              <w:rPr>
                <w:rFonts w:ascii="Times New Roman" w:hAnsi="Times New Roman" w:cs="Times New Roman"/>
                <w:b/>
              </w:rPr>
            </w:pPr>
            <w:bookmarkStart w:id="0" w:name="_GoBack"/>
            <w:bookmarkEnd w:id="0"/>
          </w:p>
        </w:tc>
      </w:tr>
    </w:tbl>
    <w:p w:rsidR="003475DC" w:rsidRDefault="003475DC" w:rsidP="003475DC">
      <w:pPr>
        <w:spacing w:after="0"/>
        <w:jc w:val="right"/>
        <w:rPr>
          <w:rFonts w:ascii="Times New Roman" w:hAnsi="Times New Roman" w:cs="Times New Roman"/>
          <w:b/>
        </w:rPr>
      </w:pPr>
    </w:p>
    <w:sectPr w:rsidR="003475DC" w:rsidSect="0068016E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74F29" w:rsidRDefault="00574F29" w:rsidP="0068016E">
      <w:pPr>
        <w:spacing w:after="0" w:line="240" w:lineRule="auto"/>
      </w:pPr>
      <w:r>
        <w:separator/>
      </w:r>
    </w:p>
  </w:endnote>
  <w:endnote w:type="continuationSeparator" w:id="0">
    <w:p w:rsidR="00574F29" w:rsidRDefault="00574F29" w:rsidP="006801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74F29" w:rsidRDefault="00574F29" w:rsidP="0068016E">
      <w:pPr>
        <w:spacing w:after="0" w:line="240" w:lineRule="auto"/>
      </w:pPr>
      <w:r>
        <w:separator/>
      </w:r>
    </w:p>
  </w:footnote>
  <w:footnote w:type="continuationSeparator" w:id="0">
    <w:p w:rsidR="00574F29" w:rsidRDefault="00574F29" w:rsidP="006801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016E" w:rsidRPr="0068016E" w:rsidRDefault="007243AF" w:rsidP="0068016E">
    <w:pPr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EK-</w:t>
    </w:r>
    <w:r w:rsidR="00905218">
      <w:rPr>
        <w:rFonts w:ascii="Times New Roman" w:hAnsi="Times New Roman" w:cs="Times New Roman"/>
        <w:sz w:val="20"/>
        <w:szCs w:val="20"/>
      </w:rPr>
      <w:t>1</w:t>
    </w:r>
    <w:r w:rsidR="00347C4F">
      <w:rPr>
        <w:rFonts w:ascii="Times New Roman" w:hAnsi="Times New Roman" w:cs="Times New Roman"/>
        <w:sz w:val="20"/>
        <w:szCs w:val="20"/>
      </w:rPr>
      <w:t>: EMÜ 400</w:t>
    </w:r>
    <w:r w:rsidR="0068016E" w:rsidRPr="0068016E">
      <w:rPr>
        <w:rFonts w:ascii="Times New Roman" w:hAnsi="Times New Roman" w:cs="Times New Roman"/>
        <w:sz w:val="20"/>
        <w:szCs w:val="20"/>
      </w:rPr>
      <w:t xml:space="preserve"> </w:t>
    </w:r>
    <w:r w:rsidR="00347C4F">
      <w:rPr>
        <w:rFonts w:ascii="Times New Roman" w:hAnsi="Times New Roman" w:cs="Times New Roman"/>
        <w:sz w:val="20"/>
        <w:szCs w:val="20"/>
      </w:rPr>
      <w:t>İş Başı Eğitimi</w:t>
    </w:r>
    <w:r w:rsidR="0068016E" w:rsidRPr="0068016E">
      <w:rPr>
        <w:rFonts w:ascii="Times New Roman" w:hAnsi="Times New Roman" w:cs="Times New Roman"/>
        <w:sz w:val="20"/>
        <w:szCs w:val="20"/>
      </w:rPr>
      <w:t xml:space="preserve"> </w:t>
    </w:r>
    <w:r w:rsidR="00905218">
      <w:rPr>
        <w:rFonts w:ascii="Times New Roman" w:hAnsi="Times New Roman" w:cs="Times New Roman"/>
        <w:sz w:val="20"/>
        <w:szCs w:val="20"/>
      </w:rPr>
      <w:t>Haftalık Rapor</w:t>
    </w:r>
    <w:r w:rsidR="00771012">
      <w:rPr>
        <w:rFonts w:ascii="Times New Roman" w:hAnsi="Times New Roman" w:cs="Times New Roman"/>
        <w:sz w:val="20"/>
        <w:szCs w:val="20"/>
      </w:rPr>
      <w:t xml:space="preserve"> Formu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F91F43"/>
    <w:multiLevelType w:val="hybridMultilevel"/>
    <w:tmpl w:val="8B0EF90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CC80CC2"/>
    <w:multiLevelType w:val="hybridMultilevel"/>
    <w:tmpl w:val="09DED02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trA0sDCyNDe3NDFU0lEKTi0uzszPAykwqwUAcVNL3iwAAAA="/>
  </w:docVars>
  <w:rsids>
    <w:rsidRoot w:val="001D4DD6"/>
    <w:rsid w:val="000C0A1D"/>
    <w:rsid w:val="001452E1"/>
    <w:rsid w:val="00170463"/>
    <w:rsid w:val="001B0A3A"/>
    <w:rsid w:val="001B7E95"/>
    <w:rsid w:val="001D4DD6"/>
    <w:rsid w:val="001D626A"/>
    <w:rsid w:val="002433E6"/>
    <w:rsid w:val="00273613"/>
    <w:rsid w:val="002B3DFF"/>
    <w:rsid w:val="0033745E"/>
    <w:rsid w:val="003475DC"/>
    <w:rsid w:val="00347C4F"/>
    <w:rsid w:val="003A3865"/>
    <w:rsid w:val="003D2E53"/>
    <w:rsid w:val="004875EB"/>
    <w:rsid w:val="0053539C"/>
    <w:rsid w:val="00574F29"/>
    <w:rsid w:val="005E6F12"/>
    <w:rsid w:val="0068016E"/>
    <w:rsid w:val="006977C8"/>
    <w:rsid w:val="00723776"/>
    <w:rsid w:val="007243AF"/>
    <w:rsid w:val="0076399C"/>
    <w:rsid w:val="00771012"/>
    <w:rsid w:val="008011F0"/>
    <w:rsid w:val="008C4BA6"/>
    <w:rsid w:val="008F4740"/>
    <w:rsid w:val="00905218"/>
    <w:rsid w:val="00944CB8"/>
    <w:rsid w:val="009B4835"/>
    <w:rsid w:val="00AE44BF"/>
    <w:rsid w:val="00B37401"/>
    <w:rsid w:val="00B85168"/>
    <w:rsid w:val="00C50B19"/>
    <w:rsid w:val="00C67ED9"/>
    <w:rsid w:val="00D009AA"/>
    <w:rsid w:val="00D055D9"/>
    <w:rsid w:val="00D6068E"/>
    <w:rsid w:val="00D767BC"/>
    <w:rsid w:val="00E0593D"/>
    <w:rsid w:val="00E532FB"/>
    <w:rsid w:val="00E951BC"/>
    <w:rsid w:val="00EB1422"/>
    <w:rsid w:val="00EC04EC"/>
    <w:rsid w:val="00ED6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68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68016E"/>
  </w:style>
  <w:style w:type="paragraph" w:styleId="Altbilgi">
    <w:name w:val="footer"/>
    <w:basedOn w:val="Normal"/>
    <w:link w:val="AltbilgiChar"/>
    <w:uiPriority w:val="99"/>
    <w:unhideWhenUsed/>
    <w:rsid w:val="0068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68016E"/>
  </w:style>
  <w:style w:type="paragraph" w:styleId="BalonMetni">
    <w:name w:val="Balloon Text"/>
    <w:basedOn w:val="Normal"/>
    <w:link w:val="BalonMetniChar"/>
    <w:uiPriority w:val="99"/>
    <w:semiHidden/>
    <w:unhideWhenUsed/>
    <w:rsid w:val="006801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8016E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6801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B85168"/>
    <w:pPr>
      <w:ind w:left="720"/>
      <w:contextualSpacing/>
    </w:pPr>
  </w:style>
  <w:style w:type="paragraph" w:styleId="ResimYazs">
    <w:name w:val="caption"/>
    <w:basedOn w:val="Normal"/>
    <w:next w:val="Normal"/>
    <w:uiPriority w:val="35"/>
    <w:unhideWhenUsed/>
    <w:qFormat/>
    <w:rsid w:val="003475DC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68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68016E"/>
  </w:style>
  <w:style w:type="paragraph" w:styleId="Altbilgi">
    <w:name w:val="footer"/>
    <w:basedOn w:val="Normal"/>
    <w:link w:val="AltbilgiChar"/>
    <w:uiPriority w:val="99"/>
    <w:unhideWhenUsed/>
    <w:rsid w:val="006801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68016E"/>
  </w:style>
  <w:style w:type="paragraph" w:styleId="BalonMetni">
    <w:name w:val="Balloon Text"/>
    <w:basedOn w:val="Normal"/>
    <w:link w:val="BalonMetniChar"/>
    <w:uiPriority w:val="99"/>
    <w:semiHidden/>
    <w:unhideWhenUsed/>
    <w:rsid w:val="006801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8016E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6801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B85168"/>
    <w:pPr>
      <w:ind w:left="720"/>
      <w:contextualSpacing/>
    </w:pPr>
  </w:style>
  <w:style w:type="paragraph" w:styleId="ResimYazs">
    <w:name w:val="caption"/>
    <w:basedOn w:val="Normal"/>
    <w:next w:val="Normal"/>
    <w:uiPriority w:val="35"/>
    <w:unhideWhenUsed/>
    <w:qFormat/>
    <w:rsid w:val="003475DC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9B250293-67D3-48C5-AD13-2ECD85938F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375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wlett-Packard Company</dc:creator>
  <cp:lastModifiedBy>Gülçin</cp:lastModifiedBy>
  <cp:revision>2</cp:revision>
  <cp:lastPrinted>2019-10-02T05:52:00Z</cp:lastPrinted>
  <dcterms:created xsi:type="dcterms:W3CDTF">2019-10-03T07:47:00Z</dcterms:created>
  <dcterms:modified xsi:type="dcterms:W3CDTF">2019-10-03T07:47:00Z</dcterms:modified>
</cp:coreProperties>
</file>